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tta Joh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t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57 Mawman Avenue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tta.linne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72402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er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